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FE974" w14:textId="77777777" w:rsidR="00945D1E" w:rsidRDefault="00050B70">
      <w:pPr>
        <w:spacing w:after="0" w:line="240" w:lineRule="auto"/>
        <w:outlineLvl w:val="0"/>
        <w:rPr>
          <w:rStyle w:val="Ninguno"/>
          <w:rFonts w:ascii="Arial" w:eastAsia="Arial" w:hAnsi="Arial" w:cs="Arial"/>
          <w:color w:val="333333"/>
          <w:kern w:val="36"/>
          <w:sz w:val="63"/>
          <w:szCs w:val="63"/>
          <w:u w:color="333333"/>
        </w:rPr>
      </w:pPr>
      <w:r>
        <w:rPr>
          <w:rStyle w:val="Ninguno"/>
          <w:rFonts w:ascii="Arial" w:hAnsi="Arial"/>
          <w:color w:val="333333"/>
          <w:kern w:val="36"/>
          <w:sz w:val="47"/>
          <w:szCs w:val="47"/>
          <w:u w:color="333333"/>
        </w:rPr>
        <w:t>Paula Marcela Araya Herrera</w:t>
      </w:r>
    </w:p>
    <w:p w14:paraId="0F4BB932" w14:textId="77777777" w:rsidR="00945D1E" w:rsidRDefault="00945D1E">
      <w:pPr>
        <w:shd w:val="clear" w:color="auto" w:fill="FFFFFF"/>
        <w:spacing w:after="0" w:line="240" w:lineRule="auto"/>
        <w:rPr>
          <w:rStyle w:val="Ninguno"/>
          <w:rFonts w:ascii="Times New Roman" w:eastAsia="Times New Roman" w:hAnsi="Times New Roman" w:cs="Times New Roman"/>
          <w:color w:val="444444"/>
          <w:sz w:val="23"/>
          <w:szCs w:val="23"/>
          <w:u w:color="444444"/>
        </w:rPr>
      </w:pPr>
    </w:p>
    <w:p w14:paraId="670C7387" w14:textId="77777777" w:rsidR="00FB2CB8" w:rsidRDefault="00050B70" w:rsidP="009F358D">
      <w:pPr>
        <w:shd w:val="clear" w:color="auto" w:fill="FFFFFF"/>
        <w:spacing w:after="0" w:line="240" w:lineRule="auto"/>
        <w:rPr>
          <w:rStyle w:val="Ninguno"/>
          <w:rFonts w:eastAsia="Times New Roman" w:cs="Times New Roman"/>
          <w:color w:val="444444"/>
          <w:u w:color="444444"/>
        </w:rPr>
      </w:pPr>
      <w:r w:rsidRPr="00700B35">
        <w:rPr>
          <w:rStyle w:val="Ninguno"/>
          <w:color w:val="444444"/>
          <w:u w:color="444444"/>
        </w:rPr>
        <w:t>Nacionalidad : Chilena.</w:t>
      </w:r>
      <w:r w:rsidRPr="00700B35">
        <w:rPr>
          <w:rStyle w:val="Ninguno"/>
          <w:rFonts w:eastAsia="Times New Roman" w:cs="Times New Roman"/>
          <w:color w:val="444444"/>
          <w:u w:color="444444"/>
        </w:rPr>
        <w:br/>
      </w:r>
      <w:r w:rsidRPr="00700B35">
        <w:rPr>
          <w:rStyle w:val="Ninguno"/>
          <w:color w:val="444444"/>
          <w:u w:color="444444"/>
        </w:rPr>
        <w:t xml:space="preserve">Correo electrónico </w:t>
      </w:r>
      <w:r w:rsidRPr="009F358D">
        <w:rPr>
          <w:rStyle w:val="Ninguno"/>
          <w:color w:val="auto"/>
          <w:u w:color="444444"/>
        </w:rPr>
        <w:t xml:space="preserve">: </w:t>
      </w:r>
      <w:hyperlink r:id="rId7" w:history="1">
        <w:r w:rsidRPr="009F358D">
          <w:rPr>
            <w:rStyle w:val="Hyperlink0"/>
            <w:color w:val="auto"/>
          </w:rPr>
          <w:t>p.arayaherrera@gmail.com</w:t>
        </w:r>
      </w:hyperlink>
    </w:p>
    <w:p w14:paraId="63B8DD01" w14:textId="623091DC" w:rsidR="00945D1E" w:rsidRDefault="00050B70" w:rsidP="009F358D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  <w:lang w:val="en-NZ"/>
        </w:rPr>
      </w:pPr>
      <w:r w:rsidRPr="009F358D">
        <w:rPr>
          <w:rStyle w:val="Ninguno"/>
          <w:color w:val="000000" w:themeColor="text1"/>
          <w:u w:color="444444"/>
          <w:lang w:val="en-NZ"/>
        </w:rPr>
        <w:t>LinkedIn</w:t>
      </w:r>
      <w:r w:rsidR="009F358D">
        <w:rPr>
          <w:rStyle w:val="Ninguno"/>
          <w:color w:val="000000" w:themeColor="text1"/>
          <w:u w:color="444444"/>
          <w:lang w:val="en-NZ"/>
        </w:rPr>
        <w:t xml:space="preserve">: </w:t>
      </w:r>
      <w:hyperlink r:id="rId8" w:history="1">
        <w:r w:rsidR="009F358D" w:rsidRPr="00CE4AAD">
          <w:rPr>
            <w:rStyle w:val="Hyperlink"/>
            <w:lang w:val="en-NZ"/>
          </w:rPr>
          <w:t>https://www.linkedin.com/in/paula-araya-herrera-1043148b/</w:t>
        </w:r>
      </w:hyperlink>
    </w:p>
    <w:p w14:paraId="46035CD5" w14:textId="77777777" w:rsidR="00945D1E" w:rsidRPr="009F358D" w:rsidRDefault="00945D1E" w:rsidP="00F945AE">
      <w:pPr>
        <w:shd w:val="clear" w:color="auto" w:fill="FFFFFF"/>
        <w:spacing w:after="225" w:line="240" w:lineRule="auto"/>
        <w:rPr>
          <w:rStyle w:val="Ninguno"/>
          <w:rFonts w:eastAsia="Times New Roman" w:cs="Times New Roman"/>
          <w:color w:val="000000" w:themeColor="text1"/>
          <w:u w:color="444444"/>
          <w:lang w:val="en-NZ"/>
        </w:rPr>
      </w:pPr>
    </w:p>
    <w:p w14:paraId="0A0D3FAF" w14:textId="77777777" w:rsidR="00945D1E" w:rsidRPr="00AA0B1E" w:rsidRDefault="00050B70" w:rsidP="00F945AE">
      <w:pPr>
        <w:shd w:val="clear" w:color="auto" w:fill="FFFFFF"/>
        <w:spacing w:after="225" w:line="240" w:lineRule="auto"/>
        <w:rPr>
          <w:rStyle w:val="Ninguno"/>
          <w:rFonts w:eastAsia="Times New Roman" w:cs="Times New Roman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 xml:space="preserve">Perfil </w:t>
      </w:r>
    </w:p>
    <w:p w14:paraId="3950CA0E" w14:textId="72CFC1DC" w:rsidR="00945D1E" w:rsidRPr="00AA0B1E" w:rsidRDefault="006428C4" w:rsidP="00F945AE">
      <w:pPr>
        <w:pStyle w:val="Heading5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40" w:line="240" w:lineRule="auto"/>
        <w:jc w:val="both"/>
        <w:rPr>
          <w:rStyle w:val="Ninguno"/>
          <w:rFonts w:eastAsia="Arial" w:cs="Arial"/>
          <w:color w:val="000000" w:themeColor="text1"/>
          <w:sz w:val="22"/>
          <w:szCs w:val="22"/>
          <w:u w:color="444444"/>
        </w:rPr>
      </w:pPr>
      <w:r>
        <w:rPr>
          <w:rStyle w:val="Ninguno"/>
          <w:color w:val="000000" w:themeColor="text1"/>
          <w:sz w:val="22"/>
          <w:szCs w:val="22"/>
          <w:u w:color="444444"/>
        </w:rPr>
        <w:t>Candidata a</w:t>
      </w:r>
      <w:r w:rsidR="00085554">
        <w:rPr>
          <w:rStyle w:val="Ninguno"/>
          <w:color w:val="000000" w:themeColor="text1"/>
          <w:sz w:val="22"/>
          <w:szCs w:val="22"/>
          <w:u w:color="444444"/>
        </w:rPr>
        <w:t xml:space="preserve"> </w:t>
      </w:r>
      <w:r w:rsidR="00050B70" w:rsidRPr="00AA0B1E">
        <w:rPr>
          <w:rStyle w:val="Ninguno"/>
          <w:color w:val="000000" w:themeColor="text1"/>
          <w:sz w:val="22"/>
          <w:szCs w:val="22"/>
          <w:u w:color="444444"/>
        </w:rPr>
        <w:t xml:space="preserve">doctorado </w:t>
      </w:r>
      <w:r w:rsidR="00050B70" w:rsidRPr="00AA0B1E">
        <w:rPr>
          <w:color w:val="000000" w:themeColor="text1"/>
          <w:sz w:val="22"/>
          <w:szCs w:val="22"/>
        </w:rPr>
        <w:t>en Psicolog</w:t>
      </w:r>
      <w:r w:rsidR="00162E87">
        <w:rPr>
          <w:color w:val="000000" w:themeColor="text1"/>
          <w:sz w:val="22"/>
          <w:szCs w:val="22"/>
        </w:rPr>
        <w:t>í</w:t>
      </w:r>
      <w:r w:rsidR="00050B70" w:rsidRPr="00AA0B1E">
        <w:rPr>
          <w:color w:val="000000" w:themeColor="text1"/>
          <w:sz w:val="22"/>
          <w:szCs w:val="22"/>
        </w:rPr>
        <w:t xml:space="preserve">a de la </w:t>
      </w:r>
      <w:r w:rsidR="00162E87">
        <w:rPr>
          <w:color w:val="000000" w:themeColor="text1"/>
          <w:sz w:val="22"/>
          <w:szCs w:val="22"/>
        </w:rPr>
        <w:t>Uni</w:t>
      </w:r>
      <w:r w:rsidR="00050B70" w:rsidRPr="00AA0B1E">
        <w:rPr>
          <w:color w:val="000000" w:themeColor="text1"/>
          <w:sz w:val="22"/>
          <w:szCs w:val="22"/>
        </w:rPr>
        <w:t>versidad de Auckland. Master en Gobierno y Gestión P</w:t>
      </w:r>
      <w:r w:rsidR="00DB6D52">
        <w:rPr>
          <w:color w:val="000000" w:themeColor="text1"/>
          <w:sz w:val="22"/>
          <w:szCs w:val="22"/>
        </w:rPr>
        <w:t>ú</w:t>
      </w:r>
      <w:r w:rsidR="00050B70" w:rsidRPr="00AA0B1E">
        <w:rPr>
          <w:color w:val="000000" w:themeColor="text1"/>
          <w:sz w:val="22"/>
          <w:szCs w:val="22"/>
        </w:rPr>
        <w:t xml:space="preserve">blica  y </w:t>
      </w:r>
      <w:r w:rsidR="00050B70" w:rsidRPr="00AA0B1E">
        <w:rPr>
          <w:rStyle w:val="Ninguno"/>
          <w:color w:val="000000" w:themeColor="text1"/>
          <w:sz w:val="22"/>
          <w:szCs w:val="22"/>
          <w:u w:color="444444"/>
        </w:rPr>
        <w:t>Licenciada en Kinesiología de la Universidad de Valparaíso, Chile, graduada con distinción máxima.</w:t>
      </w:r>
    </w:p>
    <w:p w14:paraId="6B645EBD" w14:textId="77777777" w:rsidR="00945D1E" w:rsidRPr="00AA0B1E" w:rsidRDefault="00945D1E" w:rsidP="00F945AE">
      <w:pPr>
        <w:pStyle w:val="Heading5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40" w:line="240" w:lineRule="auto"/>
        <w:jc w:val="both"/>
        <w:rPr>
          <w:rStyle w:val="Ninguno"/>
          <w:rFonts w:eastAsia="Arial" w:cs="Arial"/>
          <w:color w:val="000000" w:themeColor="text1"/>
          <w:sz w:val="22"/>
          <w:szCs w:val="22"/>
          <w:u w:color="444444"/>
        </w:rPr>
      </w:pPr>
    </w:p>
    <w:p w14:paraId="73255BD2" w14:textId="5902E4D5" w:rsidR="009F358D" w:rsidRDefault="00050B70" w:rsidP="00F945AE">
      <w:pPr>
        <w:pStyle w:val="Predeterminad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0" w:line="240" w:lineRule="auto"/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</w:pP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Conocimientos en </w:t>
      </w:r>
      <w:r w:rsidR="00B676D2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técnicas de investigación cuantitativa y cualitativa (SPSS, Obsidian, NVivo y R</w:t>
      </w: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) a trav</w:t>
      </w:r>
      <w:r w:rsidRPr="009F358D">
        <w:rPr>
          <w:rStyle w:val="Ninguno"/>
          <w:rFonts w:ascii="Calibri" w:hAnsi="Calibri"/>
          <w:color w:val="000000" w:themeColor="text1"/>
          <w:sz w:val="22"/>
          <w:szCs w:val="22"/>
          <w:u w:color="444444"/>
          <w:lang w:val="es-CL"/>
        </w:rPr>
        <w:t>é</w:t>
      </w: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s de </w:t>
      </w:r>
      <w:r w:rsidR="00B676D2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proyectos con alto flujo de datos orientados a </w:t>
      </w: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acciones de promoción, prevención, </w:t>
      </w:r>
      <w:r w:rsidR="00A665B4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tratamiento</w:t>
      </w: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 y rehabilitación. Experiencia en </w:t>
      </w:r>
      <w:r w:rsidR="00B676D2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gestión de proyectos de investigación, redacción de artículos, revisión bibliográfica en bases de datos </w:t>
      </w: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para las </w:t>
      </w:r>
      <w:r w:rsidR="00A665B4"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áreas</w:t>
      </w: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 clí</w:t>
      </w:r>
      <w:r w:rsidRPr="009F358D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nica e inform</w:t>
      </w: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á</w:t>
      </w:r>
      <w:r w:rsidRPr="009F358D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tica</w:t>
      </w: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.</w:t>
      </w:r>
      <w:r w:rsidR="009F358D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 </w:t>
      </w:r>
    </w:p>
    <w:p w14:paraId="758C5F3D" w14:textId="77777777" w:rsidR="009F358D" w:rsidRDefault="009F358D" w:rsidP="00F945AE">
      <w:pPr>
        <w:pStyle w:val="Predeterminad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0" w:line="240" w:lineRule="auto"/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</w:pPr>
    </w:p>
    <w:p w14:paraId="4A1D9E6A" w14:textId="093673C7" w:rsidR="00945D1E" w:rsidRPr="009F358D" w:rsidRDefault="00050B70" w:rsidP="009F358D">
      <w:pPr>
        <w:pStyle w:val="Predeterminad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0" w:line="240" w:lineRule="auto"/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</w:pP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Experiencia en proyectos de participación ciudadana para salud p</w:t>
      </w:r>
      <w:r w:rsidR="00A665B4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ú</w:t>
      </w:r>
      <w:r w:rsidRPr="00AA0B1E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blica. </w:t>
      </w:r>
      <w:r w:rsidRPr="009F358D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M</w:t>
      </w:r>
      <w:r w:rsidR="00A665B4" w:rsidRPr="009F358D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á</w:t>
      </w:r>
      <w:r w:rsidRPr="009F358D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s de 10 años de experiencia como </w:t>
      </w:r>
      <w:r w:rsidR="00C05B76" w:rsidRPr="009F358D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>kinesióloga</w:t>
      </w:r>
      <w:r w:rsidR="00523E34" w:rsidRPr="009F358D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 y</w:t>
      </w:r>
      <w:r w:rsidRPr="009F358D">
        <w:rPr>
          <w:rStyle w:val="Ninguno"/>
          <w:rFonts w:ascii="Calibri" w:hAnsi="Calibri"/>
          <w:color w:val="000000" w:themeColor="text1"/>
          <w:sz w:val="22"/>
          <w:szCs w:val="22"/>
          <w:u w:color="444444"/>
        </w:rPr>
        <w:t xml:space="preserve"> como docente universitaria. </w:t>
      </w:r>
    </w:p>
    <w:p w14:paraId="6D532D5C" w14:textId="77777777" w:rsidR="00393427" w:rsidRPr="009F358D" w:rsidRDefault="00393427" w:rsidP="00393427">
      <w:pPr>
        <w:pStyle w:val="Heading5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40" w:line="240" w:lineRule="auto"/>
        <w:jc w:val="both"/>
        <w:rPr>
          <w:rStyle w:val="Ninguno"/>
          <w:color w:val="000000" w:themeColor="text1"/>
          <w:sz w:val="22"/>
          <w:szCs w:val="22"/>
          <w:u w:color="444444"/>
          <w14:textOutline w14:w="0" w14:cap="flat" w14:cmpd="sng" w14:algn="ctr">
            <w14:noFill/>
            <w14:prstDash w14:val="solid"/>
            <w14:bevel/>
          </w14:textOutline>
        </w:rPr>
      </w:pPr>
    </w:p>
    <w:p w14:paraId="2B000EFF" w14:textId="77777777" w:rsidR="00393427" w:rsidRPr="009F358D" w:rsidRDefault="00393427" w:rsidP="00393427">
      <w:pPr>
        <w:pStyle w:val="Heading5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40" w:line="240" w:lineRule="auto"/>
        <w:jc w:val="both"/>
        <w:rPr>
          <w:rStyle w:val="Ninguno"/>
          <w:color w:val="000000" w:themeColor="text1"/>
          <w:sz w:val="22"/>
          <w:szCs w:val="22"/>
          <w:u w:color="444444"/>
          <w14:textOutline w14:w="0" w14:cap="flat" w14:cmpd="sng" w14:algn="ctr">
            <w14:noFill/>
            <w14:prstDash w14:val="solid"/>
            <w14:bevel/>
          </w14:textOutline>
        </w:rPr>
      </w:pPr>
    </w:p>
    <w:p w14:paraId="3C4C07C1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>Formación Académica</w:t>
      </w:r>
    </w:p>
    <w:p w14:paraId="4BD25D04" w14:textId="77777777" w:rsidR="00945D1E" w:rsidRPr="00AA0B1E" w:rsidRDefault="00945D1E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</w:p>
    <w:p w14:paraId="60473D7D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>2020- Cursando</w:t>
      </w:r>
    </w:p>
    <w:p w14:paraId="280ED8DA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Candidata a Doctorado en Psicología</w:t>
      </w:r>
    </w:p>
    <w:p w14:paraId="5CA1E102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Facultad de Ciencias</w:t>
      </w:r>
    </w:p>
    <w:p w14:paraId="4942044F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Universidad de Auckland, Nueva Zelanda.</w:t>
      </w:r>
    </w:p>
    <w:p w14:paraId="04AC2AD6" w14:textId="77777777" w:rsidR="00945D1E" w:rsidRPr="00AA0B1E" w:rsidRDefault="00945D1E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</w:p>
    <w:p w14:paraId="5BF408F1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>2015-2017</w:t>
      </w:r>
    </w:p>
    <w:p w14:paraId="3C07DE0B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 xml:space="preserve">Magister en Gobierno y Gestión Pública  </w:t>
      </w:r>
    </w:p>
    <w:p w14:paraId="14DE1355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Facultad de Ciencias Económicas y Administrativas</w:t>
      </w:r>
    </w:p>
    <w:p w14:paraId="2698545C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 xml:space="preserve">Universidad de Valparaíso, Chile. </w:t>
      </w:r>
    </w:p>
    <w:p w14:paraId="3CE914E7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Graduada con distinción máxima.</w:t>
      </w:r>
    </w:p>
    <w:p w14:paraId="54D3C6B2" w14:textId="77777777" w:rsidR="00945D1E" w:rsidRPr="00AA0B1E" w:rsidRDefault="00945D1E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color w:val="000000" w:themeColor="text1"/>
          <w:u w:color="444444"/>
        </w:rPr>
      </w:pPr>
    </w:p>
    <w:p w14:paraId="5B7A8044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>2005-2011</w:t>
      </w:r>
    </w:p>
    <w:p w14:paraId="0597963C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Licenciada en Kinesiología</w:t>
      </w:r>
      <w:r w:rsidR="00932C97">
        <w:rPr>
          <w:rStyle w:val="Ninguno"/>
          <w:color w:val="000000" w:themeColor="text1"/>
          <w:u w:color="444444"/>
        </w:rPr>
        <w:t xml:space="preserve"> y titulo de Kinesióloga</w:t>
      </w:r>
    </w:p>
    <w:p w14:paraId="236B33FF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Escuela de Kinesiología</w:t>
      </w:r>
    </w:p>
    <w:p w14:paraId="62B679F4" w14:textId="77777777" w:rsidR="00945D1E" w:rsidRDefault="00050B70" w:rsidP="00F945AE">
      <w:pPr>
        <w:shd w:val="clear" w:color="auto" w:fill="FFFFFF"/>
        <w:spacing w:after="0" w:line="240" w:lineRule="auto"/>
        <w:rPr>
          <w:rStyle w:val="Ninguno"/>
          <w:rFonts w:eastAsia="Times New Roman" w:cs="Times New Roman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Universidad de Valparaíso, Chile.</w:t>
      </w:r>
      <w:r w:rsidRPr="00AA0B1E">
        <w:rPr>
          <w:rStyle w:val="Ninguno"/>
          <w:color w:val="000000" w:themeColor="text1"/>
          <w:u w:color="444444"/>
        </w:rPr>
        <w:br/>
      </w:r>
    </w:p>
    <w:p w14:paraId="0D7167F3" w14:textId="77777777" w:rsidR="00E023E4" w:rsidRPr="00AA0B1E" w:rsidRDefault="00E023E4" w:rsidP="00F945AE">
      <w:pPr>
        <w:shd w:val="clear" w:color="auto" w:fill="FFFFFF"/>
        <w:spacing w:after="0" w:line="240" w:lineRule="auto"/>
        <w:rPr>
          <w:rStyle w:val="Ninguno"/>
          <w:rFonts w:eastAsia="Times New Roman" w:cs="Times New Roman"/>
          <w:color w:val="000000" w:themeColor="text1"/>
          <w:u w:color="444444"/>
        </w:rPr>
      </w:pPr>
    </w:p>
    <w:p w14:paraId="52AD94BE" w14:textId="77777777" w:rsidR="00945D1E" w:rsidRPr="00410E30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>Experiencia Profesional</w:t>
      </w:r>
    </w:p>
    <w:p w14:paraId="68301117" w14:textId="77777777" w:rsidR="00945D1E" w:rsidRPr="00AA0B1E" w:rsidRDefault="00945D1E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</w:p>
    <w:p w14:paraId="170C97EB" w14:textId="77777777" w:rsidR="00945D1E" w:rsidRPr="00410E30" w:rsidRDefault="00050B70" w:rsidP="00F945AE">
      <w:pPr>
        <w:shd w:val="clear" w:color="auto" w:fill="FFFFFF"/>
        <w:spacing w:after="0" w:line="240" w:lineRule="auto"/>
        <w:rPr>
          <w:rStyle w:val="Ninguno"/>
          <w:b/>
          <w:bCs/>
          <w:color w:val="000000" w:themeColor="text1"/>
          <w:u w:color="444444"/>
        </w:rPr>
      </w:pPr>
      <w:r w:rsidRPr="00410E30">
        <w:rPr>
          <w:rStyle w:val="Ninguno"/>
          <w:b/>
          <w:bCs/>
          <w:color w:val="000000" w:themeColor="text1"/>
          <w:u w:color="444444"/>
        </w:rPr>
        <w:t>2012-Actualmente</w:t>
      </w:r>
    </w:p>
    <w:p w14:paraId="592CCFD0" w14:textId="77777777" w:rsidR="00945D1E" w:rsidRPr="00AA0B1E" w:rsidRDefault="00E023E4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>
        <w:rPr>
          <w:rStyle w:val="Ninguno"/>
          <w:color w:val="000000" w:themeColor="text1"/>
          <w:u w:color="444444"/>
        </w:rPr>
        <w:t xml:space="preserve">Escuela de </w:t>
      </w:r>
      <w:r w:rsidR="003B046D">
        <w:rPr>
          <w:rStyle w:val="Ninguno"/>
          <w:color w:val="000000" w:themeColor="text1"/>
          <w:u w:color="444444"/>
        </w:rPr>
        <w:t>K</w:t>
      </w:r>
      <w:r>
        <w:rPr>
          <w:rStyle w:val="Ninguno"/>
          <w:color w:val="000000" w:themeColor="text1"/>
          <w:u w:color="444444"/>
        </w:rPr>
        <w:t>inesiología</w:t>
      </w:r>
      <w:r w:rsidR="003B046D">
        <w:rPr>
          <w:rStyle w:val="Ninguno"/>
          <w:color w:val="000000" w:themeColor="text1"/>
          <w:u w:color="444444"/>
        </w:rPr>
        <w:t xml:space="preserve"> de la </w:t>
      </w:r>
      <w:r w:rsidR="00050B70" w:rsidRPr="00AA0B1E">
        <w:rPr>
          <w:rStyle w:val="Ninguno"/>
          <w:color w:val="000000" w:themeColor="text1"/>
          <w:u w:color="444444"/>
        </w:rPr>
        <w:t>Facultad de Medicina</w:t>
      </w:r>
      <w:r w:rsidR="00410E30">
        <w:rPr>
          <w:rStyle w:val="Ninguno"/>
          <w:color w:val="000000" w:themeColor="text1"/>
          <w:u w:color="444444"/>
        </w:rPr>
        <w:t>, Universidad de Valparaíso, Chile</w:t>
      </w:r>
    </w:p>
    <w:p w14:paraId="272D364E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Profesora</w:t>
      </w:r>
      <w:r w:rsidR="007D4CE3">
        <w:rPr>
          <w:rStyle w:val="Ninguno"/>
          <w:color w:val="000000" w:themeColor="text1"/>
          <w:u w:color="444444"/>
        </w:rPr>
        <w:t xml:space="preserve"> jornada parcial</w:t>
      </w:r>
      <w:r w:rsidR="00D23A8E">
        <w:rPr>
          <w:rStyle w:val="Ninguno"/>
          <w:color w:val="000000" w:themeColor="text1"/>
          <w:u w:color="444444"/>
        </w:rPr>
        <w:t xml:space="preserve">, </w:t>
      </w:r>
      <w:r w:rsidR="007D4CE3">
        <w:rPr>
          <w:rStyle w:val="Ninguno"/>
          <w:color w:val="000000" w:themeColor="text1"/>
          <w:u w:color="444444"/>
        </w:rPr>
        <w:t>planta</w:t>
      </w:r>
    </w:p>
    <w:p w14:paraId="0C891CB7" w14:textId="77777777" w:rsidR="00945D1E" w:rsidRPr="00AA0B1E" w:rsidRDefault="00945D1E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</w:p>
    <w:p w14:paraId="031F4BCF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lastRenderedPageBreak/>
        <w:t>Responsabilidades (programas)</w:t>
      </w:r>
      <w:r w:rsidR="003B046D">
        <w:rPr>
          <w:rStyle w:val="Ninguno"/>
          <w:color w:val="000000" w:themeColor="text1"/>
          <w:u w:color="444444"/>
        </w:rPr>
        <w:t>:</w:t>
      </w:r>
    </w:p>
    <w:p w14:paraId="62AC07EF" w14:textId="77777777" w:rsidR="00393427" w:rsidRPr="00AA0B1E" w:rsidRDefault="00393427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>
        <w:rPr>
          <w:rStyle w:val="Ninguno"/>
          <w:color w:val="000000" w:themeColor="text1"/>
          <w:u w:color="444444"/>
        </w:rPr>
        <w:t>Bases práctico-profesionales para la kinesiología</w:t>
      </w:r>
    </w:p>
    <w:p w14:paraId="7CB93D74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Salud pública y gestión en salud</w:t>
      </w:r>
    </w:p>
    <w:p w14:paraId="697795FB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Salud familiar y comunitaria</w:t>
      </w:r>
    </w:p>
    <w:p w14:paraId="2BC1AE5A" w14:textId="77777777" w:rsidR="003B046D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Pediatría</w:t>
      </w:r>
    </w:p>
    <w:p w14:paraId="404A8950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Clínica semiológica</w:t>
      </w:r>
    </w:p>
    <w:p w14:paraId="06829B02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Evaluación y exploración neuromotora</w:t>
      </w:r>
    </w:p>
    <w:p w14:paraId="5B814024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 xml:space="preserve">Neurokinesiología I y II. </w:t>
      </w:r>
    </w:p>
    <w:p w14:paraId="08868990" w14:textId="77777777" w:rsidR="00945D1E" w:rsidRDefault="00927DF5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Instructor de Simulación clínica.</w:t>
      </w:r>
      <w:r w:rsidR="00C66EB2">
        <w:rPr>
          <w:rStyle w:val="Ninguno"/>
          <w:color w:val="000000" w:themeColor="text1"/>
          <w:u w:color="444444"/>
        </w:rPr>
        <w:t xml:space="preserve"> </w:t>
      </w:r>
      <w:r w:rsidR="00050B70" w:rsidRPr="00AA0B1E">
        <w:rPr>
          <w:rStyle w:val="Ninguno"/>
          <w:color w:val="000000" w:themeColor="text1"/>
          <w:u w:color="444444"/>
        </w:rPr>
        <w:t>Coordina</w:t>
      </w:r>
      <w:r w:rsidR="00C66EB2">
        <w:rPr>
          <w:rStyle w:val="Ninguno"/>
          <w:color w:val="000000" w:themeColor="text1"/>
          <w:u w:color="444444"/>
        </w:rPr>
        <w:t>ción</w:t>
      </w:r>
      <w:r w:rsidR="00050B70" w:rsidRPr="00AA0B1E">
        <w:rPr>
          <w:rStyle w:val="Ninguno"/>
          <w:color w:val="000000" w:themeColor="text1"/>
          <w:u w:color="444444"/>
        </w:rPr>
        <w:t xml:space="preserve"> de la Red Disciplinar de Gestión. Supervisión de práctica profesional. Guía de tesis. Examinador de Comisión evaluadora de Examen de Título. </w:t>
      </w:r>
    </w:p>
    <w:p w14:paraId="2C57FCAE" w14:textId="77777777" w:rsidR="00F94724" w:rsidRPr="00AA0B1E" w:rsidRDefault="00F94724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</w:p>
    <w:p w14:paraId="46856EDC" w14:textId="77777777" w:rsidR="00945D1E" w:rsidRPr="00AA0B1E" w:rsidRDefault="00945D1E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</w:p>
    <w:p w14:paraId="07FACAFD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>2011-2012</w:t>
      </w:r>
    </w:p>
    <w:p w14:paraId="3B49EFF4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Hospital Humberto Elorza Cortés de Illapel</w:t>
      </w:r>
    </w:p>
    <w:p w14:paraId="1E872548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 xml:space="preserve">Programa de Salud Cardiovascular, Programa Postrado de Servicio de Salud Coquimbo, </w:t>
      </w:r>
      <w:r w:rsidR="002B4E99">
        <w:rPr>
          <w:rStyle w:val="Ninguno"/>
          <w:color w:val="000000" w:themeColor="text1"/>
          <w:u w:color="444444"/>
        </w:rPr>
        <w:t>re</w:t>
      </w:r>
      <w:r w:rsidRPr="00AA0B1E">
        <w:rPr>
          <w:rStyle w:val="Ninguno"/>
          <w:color w:val="000000" w:themeColor="text1"/>
          <w:u w:color="444444"/>
        </w:rPr>
        <w:t>habilitación neu</w:t>
      </w:r>
      <w:r w:rsidR="002B4E99">
        <w:rPr>
          <w:rStyle w:val="Ninguno"/>
          <w:color w:val="000000" w:themeColor="text1"/>
          <w:u w:color="444444"/>
        </w:rPr>
        <w:t>r</w:t>
      </w:r>
      <w:r w:rsidRPr="00AA0B1E">
        <w:rPr>
          <w:rStyle w:val="Ninguno"/>
          <w:color w:val="000000" w:themeColor="text1"/>
          <w:u w:color="444444"/>
        </w:rPr>
        <w:t>ológica.</w:t>
      </w:r>
    </w:p>
    <w:p w14:paraId="41ADF321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>Cargo: Kinesióloga</w:t>
      </w:r>
    </w:p>
    <w:p w14:paraId="495506C3" w14:textId="77777777" w:rsidR="00945D1E" w:rsidRPr="00AA0B1E" w:rsidRDefault="00945D1E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</w:p>
    <w:p w14:paraId="5DF15582" w14:textId="77777777" w:rsidR="00945D1E" w:rsidRPr="00AA0B1E" w:rsidRDefault="00945D1E" w:rsidP="00F945AE">
      <w:pPr>
        <w:shd w:val="clear" w:color="auto" w:fill="FFFFFF"/>
        <w:spacing w:after="0" w:line="240" w:lineRule="auto"/>
        <w:rPr>
          <w:rFonts w:eastAsia="Cambria" w:cs="Cambria"/>
          <w:b/>
          <w:bCs/>
          <w:color w:val="000000" w:themeColor="text1"/>
          <w:u w:color="444444"/>
        </w:rPr>
      </w:pPr>
    </w:p>
    <w:p w14:paraId="0E6A40EF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 xml:space="preserve">Presentaciones </w:t>
      </w:r>
      <w:r w:rsidR="00604E7A">
        <w:rPr>
          <w:rStyle w:val="Ninguno"/>
          <w:b/>
          <w:bCs/>
          <w:color w:val="000000" w:themeColor="text1"/>
          <w:u w:color="444444"/>
        </w:rPr>
        <w:t>en</w:t>
      </w:r>
      <w:r w:rsidRPr="00AA0B1E">
        <w:rPr>
          <w:rStyle w:val="Ninguno"/>
          <w:b/>
          <w:bCs/>
          <w:color w:val="000000" w:themeColor="text1"/>
          <w:u w:color="444444"/>
        </w:rPr>
        <w:t xml:space="preserve"> Congresos, seminarios y jornadas.</w:t>
      </w:r>
    </w:p>
    <w:p w14:paraId="1D49C919" w14:textId="77777777" w:rsidR="00945D1E" w:rsidRPr="009F358D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  <w:lang w:val="es-CL"/>
        </w:rPr>
      </w:pPr>
      <w:r w:rsidRPr="00AA0B1E">
        <w:rPr>
          <w:rStyle w:val="Ninguno"/>
          <w:b/>
          <w:bCs/>
          <w:color w:val="000000" w:themeColor="text1"/>
          <w:u w:color="444444"/>
        </w:rPr>
        <w:t xml:space="preserve">2022- </w:t>
      </w:r>
      <w:r w:rsidR="0075698D" w:rsidRPr="009F358D">
        <w:rPr>
          <w:rStyle w:val="Ninguno"/>
          <w:color w:val="000000" w:themeColor="text1"/>
          <w:u w:color="444444"/>
          <w:lang w:val="es-CL"/>
        </w:rPr>
        <w:t>Presentación de posters en c</w:t>
      </w:r>
      <w:r w:rsidR="00330628" w:rsidRPr="009F358D">
        <w:rPr>
          <w:rStyle w:val="Ninguno"/>
          <w:color w:val="000000" w:themeColor="text1"/>
          <w:u w:color="444444"/>
          <w:lang w:val="es-CL"/>
        </w:rPr>
        <w:t xml:space="preserve">onferencia </w:t>
      </w:r>
      <w:r w:rsidRPr="009F358D">
        <w:rPr>
          <w:rStyle w:val="Ninguno"/>
          <w:color w:val="000000" w:themeColor="text1"/>
          <w:u w:color="444444"/>
          <w:lang w:val="es-CL"/>
        </w:rPr>
        <w:t>de la International Society of Autism Research INSAR, en Austin Texas, Estados Unidos</w:t>
      </w:r>
      <w:r w:rsidR="0075698D" w:rsidRPr="009F358D">
        <w:rPr>
          <w:rStyle w:val="Ninguno"/>
          <w:color w:val="000000" w:themeColor="text1"/>
          <w:u w:color="444444"/>
          <w:lang w:val="es-CL"/>
        </w:rPr>
        <w:t>.</w:t>
      </w:r>
    </w:p>
    <w:p w14:paraId="32B4875E" w14:textId="0047A812" w:rsidR="00945D1E" w:rsidRPr="009F358D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  <w:lang w:val="es-CL"/>
        </w:rPr>
      </w:pPr>
      <w:r w:rsidRPr="009F358D">
        <w:rPr>
          <w:rStyle w:val="Ninguno"/>
          <w:b/>
          <w:bCs/>
          <w:color w:val="000000" w:themeColor="text1"/>
          <w:u w:color="444444"/>
          <w:lang w:val="es-CL"/>
        </w:rPr>
        <w:t>2022</w:t>
      </w:r>
      <w:r w:rsidRPr="009F358D">
        <w:rPr>
          <w:rStyle w:val="Ninguno"/>
          <w:color w:val="000000" w:themeColor="text1"/>
          <w:u w:color="444444"/>
          <w:lang w:val="es-CL"/>
        </w:rPr>
        <w:t>- Presentaci</w:t>
      </w:r>
      <w:r w:rsidR="00D01B5C" w:rsidRPr="009F358D">
        <w:rPr>
          <w:rStyle w:val="Ninguno"/>
          <w:color w:val="000000" w:themeColor="text1"/>
          <w:u w:color="444444"/>
          <w:lang w:val="es-CL"/>
        </w:rPr>
        <w:t>ó</w:t>
      </w:r>
      <w:r w:rsidRPr="009F358D">
        <w:rPr>
          <w:rStyle w:val="Ninguno"/>
          <w:color w:val="000000" w:themeColor="text1"/>
          <w:u w:color="444444"/>
          <w:lang w:val="es-CL"/>
        </w:rPr>
        <w:t>n de proyecto</w:t>
      </w:r>
      <w:r w:rsidR="00D01B5C" w:rsidRPr="009F358D">
        <w:rPr>
          <w:rStyle w:val="Ninguno"/>
          <w:color w:val="000000" w:themeColor="text1"/>
          <w:u w:color="444444"/>
          <w:lang w:val="es-CL"/>
        </w:rPr>
        <w:t xml:space="preserve"> de investigación en el sem</w:t>
      </w:r>
      <w:r w:rsidR="00F24B04">
        <w:rPr>
          <w:rStyle w:val="Ninguno"/>
          <w:color w:val="000000" w:themeColor="text1"/>
          <w:u w:color="444444"/>
          <w:lang w:val="es-CL"/>
        </w:rPr>
        <w:t>i</w:t>
      </w:r>
      <w:r w:rsidR="00D01B5C" w:rsidRPr="009F358D">
        <w:rPr>
          <w:rStyle w:val="Ninguno"/>
          <w:color w:val="000000" w:themeColor="text1"/>
          <w:u w:color="444444"/>
          <w:lang w:val="es-CL"/>
        </w:rPr>
        <w:t>nario de Applied Behaviour Analysis</w:t>
      </w:r>
      <w:r w:rsidRPr="009F358D">
        <w:rPr>
          <w:rStyle w:val="Ninguno"/>
          <w:color w:val="000000" w:themeColor="text1"/>
          <w:u w:color="444444"/>
          <w:lang w:val="es-CL"/>
        </w:rPr>
        <w:t xml:space="preserve"> dentro del Doctorado en Psicología</w:t>
      </w:r>
      <w:r w:rsidR="00856B23" w:rsidRPr="009F358D">
        <w:rPr>
          <w:rStyle w:val="Ninguno"/>
          <w:color w:val="000000" w:themeColor="text1"/>
          <w:u w:color="444444"/>
          <w:lang w:val="es-CL"/>
        </w:rPr>
        <w:t xml:space="preserve">, </w:t>
      </w:r>
      <w:r w:rsidR="003F06B8">
        <w:rPr>
          <w:rStyle w:val="Ninguno"/>
          <w:color w:val="000000" w:themeColor="text1"/>
          <w:u w:color="444444"/>
          <w:lang w:val="es-CL"/>
        </w:rPr>
        <w:t xml:space="preserve">Universidad de </w:t>
      </w:r>
      <w:r w:rsidR="00856B23" w:rsidRPr="009F358D">
        <w:rPr>
          <w:rStyle w:val="Ninguno"/>
          <w:color w:val="000000" w:themeColor="text1"/>
          <w:u w:color="444444"/>
          <w:lang w:val="es-CL"/>
        </w:rPr>
        <w:t>Auckland.</w:t>
      </w:r>
    </w:p>
    <w:p w14:paraId="52B9FF55" w14:textId="3C477072" w:rsidR="00945D1E" w:rsidRPr="009F358D" w:rsidRDefault="00050B70" w:rsidP="00F945AE">
      <w:pPr>
        <w:shd w:val="clear" w:color="auto" w:fill="FFFFFF"/>
        <w:tabs>
          <w:tab w:val="left" w:pos="720"/>
        </w:tabs>
        <w:spacing w:after="0" w:line="240" w:lineRule="auto"/>
        <w:rPr>
          <w:rStyle w:val="Ninguno"/>
          <w:rFonts w:eastAsia="Cambria" w:cs="Cambria"/>
          <w:color w:val="000000" w:themeColor="text1"/>
          <w:u w:color="444444"/>
          <w:lang w:val="es-CL"/>
        </w:rPr>
      </w:pPr>
      <w:r w:rsidRPr="00330628">
        <w:rPr>
          <w:rStyle w:val="Ninguno"/>
          <w:b/>
          <w:bCs/>
          <w:color w:val="000000" w:themeColor="text1"/>
          <w:u w:color="444444"/>
        </w:rPr>
        <w:t>2022</w:t>
      </w:r>
      <w:r w:rsidRPr="00AA0B1E">
        <w:rPr>
          <w:rStyle w:val="Ninguno"/>
          <w:color w:val="000000" w:themeColor="text1"/>
          <w:u w:color="444444"/>
        </w:rPr>
        <w:t xml:space="preserve">- </w:t>
      </w:r>
      <w:r w:rsidR="00170B24" w:rsidRPr="009F358D">
        <w:rPr>
          <w:rStyle w:val="Ninguno"/>
          <w:color w:val="000000" w:themeColor="text1"/>
          <w:u w:color="444444"/>
          <w:lang w:val="es-CL"/>
        </w:rPr>
        <w:t>Presentación de tema en III</w:t>
      </w:r>
      <w:r w:rsidRPr="009F358D">
        <w:rPr>
          <w:rStyle w:val="Ninguno"/>
          <w:color w:val="000000" w:themeColor="text1"/>
          <w:u w:color="444444"/>
          <w:lang w:val="es-CL"/>
        </w:rPr>
        <w:t xml:space="preserve"> Encuentro Asociativo de la Asociación de Profesionales por el Autismo Chile</w:t>
      </w:r>
      <w:r w:rsidR="002376D3" w:rsidRPr="009F358D">
        <w:rPr>
          <w:rStyle w:val="Ninguno"/>
          <w:color w:val="000000" w:themeColor="text1"/>
          <w:u w:color="444444"/>
          <w:lang w:val="es-CL"/>
        </w:rPr>
        <w:t xml:space="preserve"> APACHI</w:t>
      </w:r>
      <w:r w:rsidRPr="009F358D">
        <w:rPr>
          <w:rStyle w:val="Ninguno"/>
          <w:color w:val="000000" w:themeColor="text1"/>
          <w:u w:color="444444"/>
          <w:lang w:val="es-CL"/>
        </w:rPr>
        <w:t xml:space="preserve"> Experiencias desde el ciclo vital</w:t>
      </w:r>
      <w:r w:rsidR="003F06B8">
        <w:rPr>
          <w:rStyle w:val="Ninguno"/>
          <w:color w:val="000000" w:themeColor="text1"/>
          <w:u w:color="444444"/>
          <w:lang w:val="es-CL"/>
        </w:rPr>
        <w:t>, Chile</w:t>
      </w:r>
      <w:r w:rsidR="002376D3">
        <w:rPr>
          <w:rStyle w:val="Ninguno"/>
          <w:color w:val="000000" w:themeColor="text1"/>
          <w:u w:color="444444"/>
        </w:rPr>
        <w:t>.</w:t>
      </w:r>
    </w:p>
    <w:p w14:paraId="44854615" w14:textId="77777777" w:rsidR="00945D1E" w:rsidRPr="00AA0B1E" w:rsidRDefault="00945D1E" w:rsidP="00F945AE">
      <w:pPr>
        <w:shd w:val="clear" w:color="auto" w:fill="FFFFFF"/>
        <w:spacing w:after="0" w:line="240" w:lineRule="auto"/>
        <w:ind w:left="360"/>
        <w:rPr>
          <w:rFonts w:eastAsia="Cambria" w:cs="Cambria"/>
          <w:color w:val="000000" w:themeColor="text1"/>
          <w:u w:color="444444"/>
        </w:rPr>
      </w:pPr>
    </w:p>
    <w:p w14:paraId="47DE642D" w14:textId="77777777" w:rsidR="00945D1E" w:rsidRPr="00AA0B1E" w:rsidRDefault="00945D1E" w:rsidP="00F945AE">
      <w:pPr>
        <w:shd w:val="clear" w:color="auto" w:fill="FFFFFF"/>
        <w:spacing w:after="0" w:line="240" w:lineRule="auto"/>
        <w:ind w:left="360"/>
        <w:rPr>
          <w:rFonts w:eastAsia="Cambria" w:cs="Cambria"/>
          <w:color w:val="000000" w:themeColor="text1"/>
          <w:u w:color="444444"/>
        </w:rPr>
      </w:pPr>
    </w:p>
    <w:p w14:paraId="39B5F64D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>Proyectos.</w:t>
      </w:r>
    </w:p>
    <w:p w14:paraId="2DB776C9" w14:textId="25B3C851" w:rsidR="003F06B8" w:rsidRPr="003F06B8" w:rsidRDefault="003F06B8" w:rsidP="00F945AE">
      <w:pPr>
        <w:shd w:val="clear" w:color="auto" w:fill="FFFFFF"/>
        <w:spacing w:after="0" w:line="240" w:lineRule="auto"/>
        <w:rPr>
          <w:rStyle w:val="Ninguno"/>
          <w:b/>
          <w:bCs/>
          <w:color w:val="000000" w:themeColor="text1"/>
          <w:u w:color="444444"/>
          <w:lang w:val="en-NZ"/>
        </w:rPr>
      </w:pPr>
      <w:r w:rsidRPr="003F06B8">
        <w:rPr>
          <w:rStyle w:val="Ninguno"/>
          <w:b/>
          <w:bCs/>
          <w:color w:val="000000" w:themeColor="text1"/>
          <w:u w:color="444444"/>
          <w:lang w:val="en-NZ"/>
        </w:rPr>
        <w:t>2020-2022</w:t>
      </w:r>
    </w:p>
    <w:p w14:paraId="3A26B33A" w14:textId="6CC4276B" w:rsidR="003F06B8" w:rsidRPr="00773FEB" w:rsidRDefault="00773FEB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  <w:lang w:val="es-CL"/>
        </w:rPr>
      </w:pPr>
      <w:r w:rsidRPr="00773FEB">
        <w:rPr>
          <w:rStyle w:val="Ninguno"/>
          <w:color w:val="000000" w:themeColor="text1"/>
          <w:u w:color="444444"/>
          <w:lang w:val="es-CL"/>
        </w:rPr>
        <w:t xml:space="preserve">“Gross motor skills training program for children with autism”: </w:t>
      </w:r>
      <w:r w:rsidR="003F06B8" w:rsidRPr="00773FEB">
        <w:rPr>
          <w:rStyle w:val="Ninguno"/>
          <w:color w:val="000000" w:themeColor="text1"/>
          <w:u w:color="444444"/>
          <w:lang w:val="es-CL"/>
        </w:rPr>
        <w:t>Encargada de proyecto dentro del Doctorado en Psicología, Universidad de Auckland.</w:t>
      </w:r>
    </w:p>
    <w:p w14:paraId="14B6CDA7" w14:textId="72FB4C9F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rFonts w:eastAsia="Cambria" w:cs="Cambria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>2013-2019</w:t>
      </w:r>
    </w:p>
    <w:p w14:paraId="43FC45CD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 xml:space="preserve">“Programa de Atención Neurokinésica Infantil ANI” (2013-2019): Encargada en proyecto de </w:t>
      </w:r>
      <w:r w:rsidR="00575E39">
        <w:rPr>
          <w:rStyle w:val="Ninguno"/>
          <w:color w:val="000000" w:themeColor="text1"/>
          <w:u w:color="444444"/>
        </w:rPr>
        <w:t>d</w:t>
      </w:r>
      <w:r w:rsidRPr="00AA0B1E">
        <w:rPr>
          <w:rStyle w:val="Ninguno"/>
          <w:color w:val="000000" w:themeColor="text1"/>
          <w:u w:color="444444"/>
        </w:rPr>
        <w:t xml:space="preserve">ocencia </w:t>
      </w:r>
      <w:r w:rsidR="00575E39">
        <w:rPr>
          <w:rStyle w:val="Ninguno"/>
          <w:color w:val="000000" w:themeColor="text1"/>
          <w:u w:color="444444"/>
        </w:rPr>
        <w:t>a</w:t>
      </w:r>
      <w:r w:rsidRPr="00AA0B1E">
        <w:rPr>
          <w:rStyle w:val="Ninguno"/>
          <w:color w:val="000000" w:themeColor="text1"/>
          <w:u w:color="444444"/>
        </w:rPr>
        <w:t>sistencial, Universidad de Valparaíso.</w:t>
      </w:r>
    </w:p>
    <w:p w14:paraId="400EA3E9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b/>
          <w:bCs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>2012</w:t>
      </w:r>
    </w:p>
    <w:p w14:paraId="0CB304B4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Style w:val="Ninguno"/>
          <w:color w:val="000000" w:themeColor="text1"/>
          <w:u w:color="444444"/>
        </w:rPr>
      </w:pPr>
      <w:r w:rsidRPr="00AA0B1E">
        <w:rPr>
          <w:rStyle w:val="Ninguno"/>
          <w:color w:val="000000" w:themeColor="text1"/>
          <w:u w:color="444444"/>
        </w:rPr>
        <w:t xml:space="preserve">“Intervención psicomotriz en espacios infantiles” (2013): </w:t>
      </w:r>
      <w:r w:rsidR="005D1766">
        <w:rPr>
          <w:rStyle w:val="Ninguno"/>
          <w:color w:val="000000" w:themeColor="text1"/>
          <w:u w:color="444444"/>
        </w:rPr>
        <w:t>Encargada</w:t>
      </w:r>
      <w:r w:rsidRPr="00AA0B1E">
        <w:rPr>
          <w:rStyle w:val="Ninguno"/>
          <w:color w:val="000000" w:themeColor="text1"/>
          <w:u w:color="444444"/>
        </w:rPr>
        <w:t xml:space="preserve"> en proyecto</w:t>
      </w:r>
      <w:r w:rsidR="00575E39">
        <w:rPr>
          <w:rStyle w:val="Ninguno"/>
          <w:color w:val="000000" w:themeColor="text1"/>
          <w:u w:color="444444"/>
        </w:rPr>
        <w:t xml:space="preserve"> de docencia asistencial</w:t>
      </w:r>
      <w:r w:rsidRPr="00AA0B1E">
        <w:rPr>
          <w:rStyle w:val="Ninguno"/>
          <w:color w:val="000000" w:themeColor="text1"/>
          <w:u w:color="444444"/>
        </w:rPr>
        <w:t xml:space="preserve"> guiado por Pamela Soto, Universidad de Valparaíso. </w:t>
      </w:r>
    </w:p>
    <w:p w14:paraId="4AC825D0" w14:textId="77777777" w:rsidR="00945D1E" w:rsidRPr="00AA0B1E" w:rsidRDefault="00945D1E" w:rsidP="00F945AE">
      <w:pPr>
        <w:shd w:val="clear" w:color="auto" w:fill="FFFFFF"/>
        <w:spacing w:after="0" w:line="240" w:lineRule="auto"/>
        <w:rPr>
          <w:rFonts w:eastAsia="Cambria" w:cs="Cambria"/>
          <w:b/>
          <w:bCs/>
          <w:color w:val="000000" w:themeColor="text1"/>
          <w:u w:color="444444"/>
        </w:rPr>
      </w:pPr>
    </w:p>
    <w:p w14:paraId="7B5F6DC8" w14:textId="77777777" w:rsidR="00945D1E" w:rsidRPr="00AA0B1E" w:rsidRDefault="00945D1E" w:rsidP="00F945AE">
      <w:pPr>
        <w:shd w:val="clear" w:color="auto" w:fill="FFFFFF"/>
        <w:spacing w:after="0" w:line="240" w:lineRule="auto"/>
        <w:ind w:left="720"/>
        <w:rPr>
          <w:rFonts w:eastAsia="Cambria" w:cs="Cambria"/>
          <w:color w:val="000000" w:themeColor="text1"/>
          <w:u w:color="444444"/>
        </w:rPr>
      </w:pPr>
    </w:p>
    <w:p w14:paraId="17038DF7" w14:textId="77777777" w:rsidR="00945D1E" w:rsidRPr="00AA0B1E" w:rsidRDefault="00050B70" w:rsidP="00F945AE">
      <w:pPr>
        <w:shd w:val="clear" w:color="auto" w:fill="FFFFFF"/>
        <w:spacing w:after="0" w:line="240" w:lineRule="auto"/>
        <w:rPr>
          <w:rFonts w:eastAsia="Times New Roman" w:cs="Times New Roman"/>
          <w:color w:val="000000" w:themeColor="text1"/>
          <w:u w:color="444444"/>
        </w:rPr>
      </w:pPr>
      <w:r w:rsidRPr="00AA0B1E">
        <w:rPr>
          <w:rStyle w:val="Ninguno"/>
          <w:b/>
          <w:bCs/>
          <w:color w:val="000000" w:themeColor="text1"/>
          <w:u w:color="444444"/>
        </w:rPr>
        <w:t>Cursos.</w:t>
      </w:r>
    </w:p>
    <w:p w14:paraId="7A58EA52" w14:textId="291B6DBA" w:rsidR="00CF2B5C" w:rsidRPr="000100B4" w:rsidRDefault="00CF2B5C" w:rsidP="00CF2B5C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after="0" w:line="240" w:lineRule="auto"/>
        <w:textAlignment w:val="baseline"/>
        <w:rPr>
          <w:rStyle w:val="Ninguno"/>
          <w:color w:val="000000" w:themeColor="text1"/>
          <w:u w:color="444444"/>
          <w:lang w:val="en-NZ"/>
        </w:rPr>
      </w:pPr>
      <w:r w:rsidRPr="00CF2B5C">
        <w:rPr>
          <w:rStyle w:val="Ninguno"/>
          <w:color w:val="000000" w:themeColor="text1"/>
          <w:u w:color="444444"/>
          <w:lang w:val="en-NZ"/>
        </w:rPr>
        <w:t xml:space="preserve">Introduction to R </w:t>
      </w:r>
      <w:r w:rsidRPr="000100B4">
        <w:rPr>
          <w:rStyle w:val="Ninguno"/>
          <w:color w:val="000000" w:themeColor="text1"/>
          <w:u w:color="444444"/>
          <w:lang w:val="en-NZ"/>
        </w:rPr>
        <w:t>Studio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, </w:t>
      </w:r>
      <w:r w:rsidR="000100B4" w:rsidRPr="000100B4">
        <w:rPr>
          <w:rStyle w:val="Ninguno"/>
          <w:color w:val="000000" w:themeColor="text1"/>
          <w:u w:color="444444"/>
          <w:lang w:val="en-NZ"/>
        </w:rPr>
        <w:t>a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cademic writing, </w:t>
      </w:r>
      <w:r w:rsidR="000100B4">
        <w:rPr>
          <w:rStyle w:val="Ninguno"/>
          <w:color w:val="000000" w:themeColor="text1"/>
          <w:u w:color="444444"/>
          <w:lang w:val="en-NZ"/>
        </w:rPr>
        <w:t>a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nalytical writing, </w:t>
      </w:r>
      <w:r w:rsidR="000100B4">
        <w:rPr>
          <w:rStyle w:val="Ninguno"/>
          <w:color w:val="000000" w:themeColor="text1"/>
          <w:u w:color="444444"/>
          <w:lang w:val="en-NZ"/>
        </w:rPr>
        <w:t>c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ritical thinking, </w:t>
      </w:r>
      <w:r w:rsidR="000100B4">
        <w:rPr>
          <w:rStyle w:val="Ninguno"/>
          <w:color w:val="000000" w:themeColor="text1"/>
          <w:u w:color="444444"/>
          <w:lang w:val="en-NZ"/>
        </w:rPr>
        <w:t>l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iterature </w:t>
      </w:r>
      <w:r w:rsidR="000100B4">
        <w:rPr>
          <w:rStyle w:val="Ninguno"/>
          <w:color w:val="000000" w:themeColor="text1"/>
          <w:u w:color="444444"/>
          <w:lang w:val="en-NZ"/>
        </w:rPr>
        <w:t>r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eview, </w:t>
      </w:r>
      <w:r w:rsidR="000100B4">
        <w:rPr>
          <w:rStyle w:val="Ninguno"/>
          <w:color w:val="000000" w:themeColor="text1"/>
          <w:u w:color="444444"/>
          <w:lang w:val="en-NZ"/>
        </w:rPr>
        <w:t>r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eport writing, </w:t>
      </w:r>
      <w:r w:rsidR="000100B4" w:rsidRPr="000100B4">
        <w:rPr>
          <w:rStyle w:val="Ninguno"/>
          <w:color w:val="000000" w:themeColor="text1"/>
          <w:u w:color="444444"/>
          <w:lang w:val="en-NZ"/>
        </w:rPr>
        <w:t>managing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 research data, </w:t>
      </w:r>
      <w:r w:rsidR="000100B4">
        <w:rPr>
          <w:rStyle w:val="Ninguno"/>
          <w:color w:val="000000" w:themeColor="text1"/>
          <w:u w:color="444444"/>
          <w:lang w:val="en-NZ"/>
        </w:rPr>
        <w:t>w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riting in </w:t>
      </w:r>
      <w:r w:rsidR="000100B4">
        <w:rPr>
          <w:rStyle w:val="Ninguno"/>
          <w:color w:val="000000" w:themeColor="text1"/>
          <w:u w:color="444444"/>
          <w:lang w:val="en-NZ"/>
        </w:rPr>
        <w:t>E</w:t>
      </w:r>
      <w:r w:rsidR="000100B4" w:rsidRPr="000100B4">
        <w:rPr>
          <w:rStyle w:val="Ninguno"/>
          <w:color w:val="000000" w:themeColor="text1"/>
          <w:u w:color="444444"/>
          <w:lang w:val="en-NZ"/>
        </w:rPr>
        <w:t>nglish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, </w:t>
      </w:r>
      <w:r w:rsidR="000100B4">
        <w:rPr>
          <w:rStyle w:val="Ninguno"/>
          <w:color w:val="000000" w:themeColor="text1"/>
          <w:u w:color="444444"/>
          <w:lang w:val="en-NZ"/>
        </w:rPr>
        <w:t>p</w:t>
      </w:r>
      <w:r w:rsidRPr="000100B4">
        <w:rPr>
          <w:rStyle w:val="Ninguno"/>
          <w:color w:val="000000" w:themeColor="text1"/>
          <w:u w:color="444444"/>
          <w:lang w:val="en-NZ"/>
        </w:rPr>
        <w:t xml:space="preserve">ublishing research, </w:t>
      </w:r>
      <w:r w:rsidR="000100B4">
        <w:rPr>
          <w:rStyle w:val="Ninguno"/>
          <w:color w:val="000000" w:themeColor="text1"/>
          <w:u w:color="444444"/>
          <w:lang w:val="en-NZ"/>
        </w:rPr>
        <w:t>a</w:t>
      </w:r>
      <w:r w:rsidRPr="000100B4">
        <w:rPr>
          <w:rStyle w:val="Ninguno"/>
          <w:color w:val="000000" w:themeColor="text1"/>
          <w:u w:color="444444"/>
          <w:lang w:val="en-NZ"/>
        </w:rPr>
        <w:t>bstract writing, (2020-2022</w:t>
      </w:r>
      <w:r w:rsidRPr="000100B4">
        <w:rPr>
          <w:rStyle w:val="Ninguno"/>
          <w:color w:val="000000" w:themeColor="text1"/>
          <w:u w:color="444444"/>
          <w:lang w:val="en-NZ"/>
        </w:rPr>
        <w:t>, University of Auckland</w:t>
      </w:r>
      <w:r w:rsidRPr="000100B4">
        <w:rPr>
          <w:rStyle w:val="Ninguno"/>
          <w:color w:val="000000" w:themeColor="text1"/>
          <w:u w:color="444444"/>
          <w:lang w:val="en-NZ"/>
        </w:rPr>
        <w:t>)</w:t>
      </w:r>
    </w:p>
    <w:p w14:paraId="5E4D1464" w14:textId="588506DF" w:rsidR="00945D1E" w:rsidRPr="00707E30" w:rsidRDefault="00050B70" w:rsidP="00F945AE">
      <w:pPr>
        <w:numPr>
          <w:ilvl w:val="0"/>
          <w:numId w:val="2"/>
        </w:numPr>
        <w:shd w:val="clear" w:color="auto" w:fill="FFFFFF"/>
        <w:spacing w:after="0" w:line="240" w:lineRule="auto"/>
        <w:rPr>
          <w:rStyle w:val="Ninguno"/>
          <w:color w:val="000000" w:themeColor="text1"/>
        </w:rPr>
      </w:pPr>
      <w:r w:rsidRPr="00CF2B5C">
        <w:rPr>
          <w:rStyle w:val="Ninguno"/>
          <w:color w:val="000000" w:themeColor="text1"/>
          <w:u w:color="444444"/>
        </w:rPr>
        <w:t>Revisi</w:t>
      </w:r>
      <w:r w:rsidR="009D2D0E" w:rsidRPr="00CF2B5C">
        <w:rPr>
          <w:rStyle w:val="Ninguno"/>
          <w:color w:val="000000" w:themeColor="text1"/>
          <w:u w:color="444444"/>
        </w:rPr>
        <w:t xml:space="preserve">ones </w:t>
      </w:r>
      <w:r w:rsidRPr="00CF2B5C">
        <w:rPr>
          <w:rStyle w:val="Ninguno"/>
          <w:color w:val="000000" w:themeColor="text1"/>
          <w:u w:color="444444"/>
        </w:rPr>
        <w:t>sistemática</w:t>
      </w:r>
      <w:r w:rsidR="009D2D0E" w:rsidRPr="00CF2B5C">
        <w:rPr>
          <w:rStyle w:val="Ninguno"/>
          <w:color w:val="000000" w:themeColor="text1"/>
          <w:u w:color="444444"/>
        </w:rPr>
        <w:t>s</w:t>
      </w:r>
      <w:r w:rsidRPr="00CF2B5C">
        <w:rPr>
          <w:rStyle w:val="Ninguno"/>
          <w:color w:val="000000" w:themeColor="text1"/>
          <w:u w:color="444444"/>
        </w:rPr>
        <w:t xml:space="preserve"> (2020</w:t>
      </w:r>
      <w:r w:rsidR="00CF2B5C" w:rsidRPr="00CF2B5C">
        <w:rPr>
          <w:rStyle w:val="Ninguno"/>
          <w:color w:val="000000" w:themeColor="text1"/>
          <w:u w:color="444444"/>
        </w:rPr>
        <w:t>, Universidad de Valparaíso</w:t>
      </w:r>
      <w:r w:rsidRPr="00CF2B5C">
        <w:rPr>
          <w:rStyle w:val="Ninguno"/>
          <w:color w:val="000000" w:themeColor="text1"/>
          <w:u w:color="444444"/>
        </w:rPr>
        <w:t>)</w:t>
      </w:r>
      <w:r w:rsidR="009D2D0E" w:rsidRPr="00CF2B5C">
        <w:rPr>
          <w:rStyle w:val="Ninguno"/>
          <w:color w:val="000000" w:themeColor="text1"/>
          <w:u w:color="444444"/>
        </w:rPr>
        <w:t>.</w:t>
      </w:r>
    </w:p>
    <w:p w14:paraId="02656C43" w14:textId="3DB252B8" w:rsidR="00707E30" w:rsidRPr="00CF2B5C" w:rsidRDefault="00707E30" w:rsidP="00F945AE">
      <w:pPr>
        <w:numPr>
          <w:ilvl w:val="0"/>
          <w:numId w:val="2"/>
        </w:numPr>
        <w:shd w:val="clear" w:color="auto" w:fill="FFFFFF"/>
        <w:spacing w:after="0" w:line="240" w:lineRule="auto"/>
        <w:rPr>
          <w:color w:val="000000" w:themeColor="text1"/>
        </w:rPr>
      </w:pPr>
      <w:r>
        <w:rPr>
          <w:rStyle w:val="Ninguno"/>
          <w:color w:val="000000" w:themeColor="text1"/>
          <w:u w:color="444444"/>
        </w:rPr>
        <w:t>Excel básico (2015, Universidad de Valparaíso).</w:t>
      </w:r>
    </w:p>
    <w:p w14:paraId="2CD4A509" w14:textId="77777777" w:rsidR="00945D1E" w:rsidRPr="00AA0B1E" w:rsidRDefault="00945D1E" w:rsidP="00F945AE">
      <w:pPr>
        <w:shd w:val="clear" w:color="auto" w:fill="FFFFFF"/>
        <w:spacing w:after="0" w:line="240" w:lineRule="auto"/>
        <w:rPr>
          <w:color w:val="000000" w:themeColor="text1"/>
        </w:rPr>
      </w:pPr>
    </w:p>
    <w:sectPr w:rsidR="00945D1E" w:rsidRPr="00AA0B1E">
      <w:headerReference w:type="default" r:id="rId9"/>
      <w:footerReference w:type="default" r:id="rId10"/>
      <w:pgSz w:w="12240" w:h="15840"/>
      <w:pgMar w:top="1417" w:right="1701" w:bottom="1417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835CB" w14:textId="77777777" w:rsidR="000762CA" w:rsidRDefault="000762CA">
      <w:pPr>
        <w:spacing w:after="0" w:line="240" w:lineRule="auto"/>
      </w:pPr>
      <w:r>
        <w:separator/>
      </w:r>
    </w:p>
  </w:endnote>
  <w:endnote w:type="continuationSeparator" w:id="0">
    <w:p w14:paraId="3D60D7DA" w14:textId="77777777" w:rsidR="000762CA" w:rsidRDefault="000762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altName w:val="Arial"/>
    <w:panose1 w:val="020B0604020202020204"/>
    <w:charset w:val="00"/>
    <w:family w:val="roman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3C934" w14:textId="77777777" w:rsidR="00945D1E" w:rsidRDefault="00945D1E">
    <w:pPr>
      <w:pStyle w:val="Encabezadoypi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1EF4A" w14:textId="77777777" w:rsidR="000762CA" w:rsidRDefault="000762CA">
      <w:pPr>
        <w:spacing w:after="0" w:line="240" w:lineRule="auto"/>
      </w:pPr>
      <w:r>
        <w:separator/>
      </w:r>
    </w:p>
  </w:footnote>
  <w:footnote w:type="continuationSeparator" w:id="0">
    <w:p w14:paraId="48D98C5B" w14:textId="77777777" w:rsidR="000762CA" w:rsidRDefault="000762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49DD8" w14:textId="77777777" w:rsidR="00945D1E" w:rsidRDefault="00945D1E">
    <w:pPr>
      <w:pStyle w:val="Encabezadoypi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E0815"/>
    <w:multiLevelType w:val="hybridMultilevel"/>
    <w:tmpl w:val="FFFFFFFF"/>
    <w:styleLink w:val="Estiloimportado4"/>
    <w:lvl w:ilvl="0" w:tplc="6F04552E">
      <w:start w:val="1"/>
      <w:numFmt w:val="bullet"/>
      <w:lvlText w:val="▪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7"/>
        <w:szCs w:val="17"/>
        <w:highlight w:val="none"/>
        <w:vertAlign w:val="baseline"/>
      </w:rPr>
    </w:lvl>
    <w:lvl w:ilvl="1" w:tplc="597677D6">
      <w:start w:val="1"/>
      <w:numFmt w:val="bullet"/>
      <w:lvlText w:val="▪"/>
      <w:lvlJc w:val="left"/>
      <w:pPr>
        <w:tabs>
          <w:tab w:val="left" w:pos="720"/>
        </w:tabs>
        <w:ind w:left="138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7"/>
        <w:szCs w:val="17"/>
        <w:highlight w:val="none"/>
        <w:vertAlign w:val="baseline"/>
      </w:rPr>
    </w:lvl>
    <w:lvl w:ilvl="2" w:tplc="D67A8EDA">
      <w:start w:val="1"/>
      <w:numFmt w:val="bullet"/>
      <w:lvlText w:val="▪"/>
      <w:lvlJc w:val="left"/>
      <w:pPr>
        <w:tabs>
          <w:tab w:val="left" w:pos="720"/>
        </w:tabs>
        <w:ind w:left="210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7"/>
        <w:szCs w:val="17"/>
        <w:highlight w:val="none"/>
        <w:vertAlign w:val="baseline"/>
      </w:rPr>
    </w:lvl>
    <w:lvl w:ilvl="3" w:tplc="CBF61DCC">
      <w:start w:val="1"/>
      <w:numFmt w:val="bullet"/>
      <w:lvlText w:val="▪"/>
      <w:lvlJc w:val="left"/>
      <w:pPr>
        <w:tabs>
          <w:tab w:val="left" w:pos="720"/>
        </w:tabs>
        <w:ind w:left="28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7"/>
        <w:szCs w:val="17"/>
        <w:highlight w:val="none"/>
        <w:vertAlign w:val="baseline"/>
      </w:rPr>
    </w:lvl>
    <w:lvl w:ilvl="4" w:tplc="A24CC964">
      <w:start w:val="1"/>
      <w:numFmt w:val="bullet"/>
      <w:lvlText w:val="▪"/>
      <w:lvlJc w:val="left"/>
      <w:pPr>
        <w:tabs>
          <w:tab w:val="left" w:pos="720"/>
        </w:tabs>
        <w:ind w:left="354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7"/>
        <w:szCs w:val="17"/>
        <w:highlight w:val="none"/>
        <w:vertAlign w:val="baseline"/>
      </w:rPr>
    </w:lvl>
    <w:lvl w:ilvl="5" w:tplc="8A486606">
      <w:start w:val="1"/>
      <w:numFmt w:val="bullet"/>
      <w:lvlText w:val="▪"/>
      <w:lvlJc w:val="left"/>
      <w:pPr>
        <w:tabs>
          <w:tab w:val="left" w:pos="720"/>
        </w:tabs>
        <w:ind w:left="426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7"/>
        <w:szCs w:val="17"/>
        <w:highlight w:val="none"/>
        <w:vertAlign w:val="baseline"/>
      </w:rPr>
    </w:lvl>
    <w:lvl w:ilvl="6" w:tplc="831EA884">
      <w:start w:val="1"/>
      <w:numFmt w:val="bullet"/>
      <w:lvlText w:val="▪"/>
      <w:lvlJc w:val="left"/>
      <w:pPr>
        <w:tabs>
          <w:tab w:val="left" w:pos="720"/>
        </w:tabs>
        <w:ind w:left="498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7"/>
        <w:szCs w:val="17"/>
        <w:highlight w:val="none"/>
        <w:vertAlign w:val="baseline"/>
      </w:rPr>
    </w:lvl>
    <w:lvl w:ilvl="7" w:tplc="6518C20C">
      <w:start w:val="1"/>
      <w:numFmt w:val="bullet"/>
      <w:lvlText w:val="▪"/>
      <w:lvlJc w:val="left"/>
      <w:pPr>
        <w:tabs>
          <w:tab w:val="left" w:pos="720"/>
        </w:tabs>
        <w:ind w:left="570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7"/>
        <w:szCs w:val="17"/>
        <w:highlight w:val="none"/>
        <w:vertAlign w:val="baseline"/>
      </w:rPr>
    </w:lvl>
    <w:lvl w:ilvl="8" w:tplc="D3E82846">
      <w:start w:val="1"/>
      <w:numFmt w:val="bullet"/>
      <w:lvlText w:val="▪"/>
      <w:lvlJc w:val="left"/>
      <w:pPr>
        <w:tabs>
          <w:tab w:val="left" w:pos="720"/>
        </w:tabs>
        <w:ind w:left="64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17"/>
        <w:szCs w:val="17"/>
        <w:highlight w:val="none"/>
        <w:vertAlign w:val="baseline"/>
      </w:rPr>
    </w:lvl>
  </w:abstractNum>
  <w:abstractNum w:abstractNumId="1" w15:restartNumberingAfterBreak="0">
    <w:nsid w:val="352D30A8"/>
    <w:multiLevelType w:val="multilevel"/>
    <w:tmpl w:val="C394A58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2851D13"/>
    <w:multiLevelType w:val="hybridMultilevel"/>
    <w:tmpl w:val="FFFFFFFF"/>
    <w:numStyleLink w:val="Estiloimportado4"/>
  </w:abstractNum>
  <w:num w:numId="1" w16cid:durableId="1625235348">
    <w:abstractNumId w:val="0"/>
  </w:num>
  <w:num w:numId="2" w16cid:durableId="540824454">
    <w:abstractNumId w:val="2"/>
  </w:num>
  <w:num w:numId="3" w16cid:durableId="1363441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sLA0MjMyNbQwtzBS0lEKTi0uzszPAykwqgUA98XbfywAAAA="/>
  </w:docVars>
  <w:rsids>
    <w:rsidRoot w:val="00945D1E"/>
    <w:rsid w:val="000100B4"/>
    <w:rsid w:val="00050B70"/>
    <w:rsid w:val="000523FB"/>
    <w:rsid w:val="000762CA"/>
    <w:rsid w:val="00085554"/>
    <w:rsid w:val="000F63EC"/>
    <w:rsid w:val="00144B8B"/>
    <w:rsid w:val="00162E87"/>
    <w:rsid w:val="00170B24"/>
    <w:rsid w:val="001B5FC8"/>
    <w:rsid w:val="002045A8"/>
    <w:rsid w:val="002376D3"/>
    <w:rsid w:val="002B4E99"/>
    <w:rsid w:val="00330628"/>
    <w:rsid w:val="00363E6B"/>
    <w:rsid w:val="00393427"/>
    <w:rsid w:val="003B046D"/>
    <w:rsid w:val="003F06B8"/>
    <w:rsid w:val="00410E30"/>
    <w:rsid w:val="00523E34"/>
    <w:rsid w:val="005247C3"/>
    <w:rsid w:val="00573577"/>
    <w:rsid w:val="00575E39"/>
    <w:rsid w:val="00577B1C"/>
    <w:rsid w:val="005B7BFD"/>
    <w:rsid w:val="005D1766"/>
    <w:rsid w:val="005E0256"/>
    <w:rsid w:val="005F6737"/>
    <w:rsid w:val="00604E7A"/>
    <w:rsid w:val="006428C4"/>
    <w:rsid w:val="006922EF"/>
    <w:rsid w:val="00693417"/>
    <w:rsid w:val="00700B35"/>
    <w:rsid w:val="0070702C"/>
    <w:rsid w:val="00707E30"/>
    <w:rsid w:val="00752E65"/>
    <w:rsid w:val="0075698D"/>
    <w:rsid w:val="00773FEB"/>
    <w:rsid w:val="007D42DF"/>
    <w:rsid w:val="007D4CE3"/>
    <w:rsid w:val="007E2AC8"/>
    <w:rsid w:val="00856B23"/>
    <w:rsid w:val="008D0FD0"/>
    <w:rsid w:val="00916648"/>
    <w:rsid w:val="00927DF5"/>
    <w:rsid w:val="00932C97"/>
    <w:rsid w:val="00940326"/>
    <w:rsid w:val="00945D1E"/>
    <w:rsid w:val="009D2D0E"/>
    <w:rsid w:val="009F358D"/>
    <w:rsid w:val="00A665B4"/>
    <w:rsid w:val="00A7364D"/>
    <w:rsid w:val="00AA0B1E"/>
    <w:rsid w:val="00B13306"/>
    <w:rsid w:val="00B676D2"/>
    <w:rsid w:val="00C05B76"/>
    <w:rsid w:val="00C56A07"/>
    <w:rsid w:val="00C66EB2"/>
    <w:rsid w:val="00CF2B5C"/>
    <w:rsid w:val="00D01B5C"/>
    <w:rsid w:val="00D23A8E"/>
    <w:rsid w:val="00D40794"/>
    <w:rsid w:val="00DB6D52"/>
    <w:rsid w:val="00E023E4"/>
    <w:rsid w:val="00EA236A"/>
    <w:rsid w:val="00F1007E"/>
    <w:rsid w:val="00F241A1"/>
    <w:rsid w:val="00F24B04"/>
    <w:rsid w:val="00F3755C"/>
    <w:rsid w:val="00F945AE"/>
    <w:rsid w:val="00F94724"/>
    <w:rsid w:val="00FB2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AE6C7"/>
  <w15:docId w15:val="{B6E398FE-76E7-8643-840D-5392ABF88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s-US" w:eastAsia="es-MX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  <w:lang w:val="es-ES_tradnl"/>
      <w14:textOutline w14:w="0" w14:cap="flat" w14:cmpd="sng" w14:algn="ctr">
        <w14:noFill/>
        <w14:prstDash w14:val="solid"/>
        <w14:bevel/>
      </w14:textOutline>
    </w:rPr>
  </w:style>
  <w:style w:type="paragraph" w:styleId="Heading5">
    <w:name w:val="heading 5"/>
    <w:uiPriority w:val="9"/>
    <w:unhideWhenUsed/>
    <w:qFormat/>
    <w:pPr>
      <w:spacing w:after="160" w:line="259" w:lineRule="auto"/>
      <w:outlineLvl w:val="4"/>
    </w:pPr>
    <w:rPr>
      <w:rFonts w:ascii="Calibri" w:hAnsi="Calibri" w:cs="Arial Unicode MS"/>
      <w:color w:val="000000"/>
      <w:u w:color="000000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Encabezadoypie">
    <w:name w:val="Encabezado y pie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character" w:customStyle="1" w:styleId="Ninguno">
    <w:name w:val="Ninguno"/>
    <w:rPr>
      <w:lang w:val="es-ES_tradnl"/>
    </w:rPr>
  </w:style>
  <w:style w:type="character" w:customStyle="1" w:styleId="Hyperlink0">
    <w:name w:val="Hyperlink.0"/>
    <w:basedOn w:val="Hyperlink"/>
    <w:rPr>
      <w:outline w:val="0"/>
      <w:color w:val="0000FF"/>
      <w:u w:val="single" w:color="0000FF"/>
    </w:rPr>
  </w:style>
  <w:style w:type="paragraph" w:customStyle="1" w:styleId="Predeterminado">
    <w:name w:val="Predeterminado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:lang w:val="es-ES_tradnl"/>
      <w14:textOutline w14:w="0" w14:cap="flat" w14:cmpd="sng" w14:algn="ctr">
        <w14:noFill/>
        <w14:prstDash w14:val="solid"/>
        <w14:bevel/>
      </w14:textOutline>
    </w:rPr>
  </w:style>
  <w:style w:type="numbering" w:customStyle="1" w:styleId="Estiloimportado4">
    <w:name w:val="Estilo importado 4"/>
    <w:pPr>
      <w:numPr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9F35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paula-araya-herrera-1043148b/?originalSubdomain=c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.arayaherrera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51</Words>
  <Characters>303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 Araya Herrera</dc:creator>
  <cp:lastModifiedBy>Paula Araya Herrera</cp:lastModifiedBy>
  <cp:revision>7</cp:revision>
  <cp:lastPrinted>2022-07-19T03:30:00Z</cp:lastPrinted>
  <dcterms:created xsi:type="dcterms:W3CDTF">2022-07-27T15:22:00Z</dcterms:created>
  <dcterms:modified xsi:type="dcterms:W3CDTF">2022-07-27T15:38:00Z</dcterms:modified>
</cp:coreProperties>
</file>